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0BC03752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F931AD">
        <w:rPr>
          <w:rFonts w:ascii="Times New Roman" w:hAnsi="Times New Roman" w:cs="Times New Roman"/>
          <w:sz w:val="24"/>
          <w:szCs w:val="24"/>
          <w:lang w:val="tr-TR"/>
        </w:rPr>
        <w:t>13</w:t>
      </w:r>
    </w:p>
    <w:p w14:paraId="4FD47878" w14:textId="6D22E561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72FCA">
        <w:rPr>
          <w:rFonts w:ascii="Times New Roman" w:hAnsi="Times New Roman" w:cs="Times New Roman"/>
          <w:sz w:val="24"/>
          <w:szCs w:val="24"/>
          <w:lang w:val="tr-TR"/>
        </w:rPr>
        <w:t>15.09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0304D7">
        <w:tc>
          <w:tcPr>
            <w:tcW w:w="4815" w:type="dxa"/>
          </w:tcPr>
          <w:p w14:paraId="1065A312" w14:textId="5BAD0152" w:rsidR="00FA01CD" w:rsidRPr="00E72FCA" w:rsidRDefault="00FA01CD" w:rsidP="004A4512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0304D7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E72FCA" w:rsidRPr="00E66B85" w14:paraId="7D67D974" w14:textId="77777777" w:rsidTr="000304D7">
        <w:tc>
          <w:tcPr>
            <w:tcW w:w="4815" w:type="dxa"/>
          </w:tcPr>
          <w:p w14:paraId="3777232E" w14:textId="4C7BA582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708D7253" w14:textId="749384DB" w:rsidR="00E72FCA" w:rsidRPr="00E66B85" w:rsidRDefault="00E72FCA" w:rsidP="000304D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E72FCA" w:rsidRPr="00E66B85" w14:paraId="631BFF4E" w14:textId="77777777" w:rsidTr="000304D7">
        <w:tc>
          <w:tcPr>
            <w:tcW w:w="4815" w:type="dxa"/>
          </w:tcPr>
          <w:p w14:paraId="2851896F" w14:textId="4C398FA2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E72FCA" w:rsidRPr="00E66B85" w14:paraId="04743009" w14:textId="77777777" w:rsidTr="000304D7">
        <w:tc>
          <w:tcPr>
            <w:tcW w:w="4815" w:type="dxa"/>
          </w:tcPr>
          <w:p w14:paraId="637B6A7F" w14:textId="7586AE06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E72FCA" w:rsidRPr="00E66B85" w14:paraId="45F298B6" w14:textId="77777777" w:rsidTr="000304D7">
        <w:tc>
          <w:tcPr>
            <w:tcW w:w="4815" w:type="dxa"/>
          </w:tcPr>
          <w:p w14:paraId="0120465A" w14:textId="71669AF7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E72FCA" w:rsidRPr="00E66B85" w14:paraId="0B156744" w14:textId="77777777" w:rsidTr="000304D7">
        <w:tc>
          <w:tcPr>
            <w:tcW w:w="4815" w:type="dxa"/>
          </w:tcPr>
          <w:p w14:paraId="6FFA8A0F" w14:textId="0CE98AF6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E72FCA" w:rsidRPr="00E66B85" w14:paraId="4BB8D5EF" w14:textId="77777777" w:rsidTr="000304D7">
        <w:tc>
          <w:tcPr>
            <w:tcW w:w="4815" w:type="dxa"/>
          </w:tcPr>
          <w:p w14:paraId="5B53C4A3" w14:textId="22313465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E72FCA" w:rsidRPr="00E66B85" w:rsidRDefault="00E72FCA" w:rsidP="00E72F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</w:tbl>
    <w:p w14:paraId="2B933EA2" w14:textId="77777777" w:rsidR="00FA01CD" w:rsidRDefault="00FA01CD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37A0B6D8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3C090E58" w14:textId="1E036529" w:rsidR="00600542" w:rsidRDefault="00E72FCA" w:rsidP="00600542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evlendirm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9F4168C" w14:textId="375B3AB6" w:rsidR="00E72FCA" w:rsidRDefault="00E72FCA" w:rsidP="004B006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aştır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d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leb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034C876D" w:rsidR="00B50903" w:rsidRPr="00B50903" w:rsidRDefault="00B50903" w:rsidP="004B006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7856CC2" w14:textId="4B8C6113" w:rsidR="001B675A" w:rsidRPr="001B675A" w:rsidRDefault="00E72FCA" w:rsidP="001B675A">
      <w:pPr>
        <w:pStyle w:val="ListeParagraf"/>
        <w:numPr>
          <w:ilvl w:val="0"/>
          <w:numId w:val="27"/>
        </w:numPr>
        <w:ind w:left="0" w:firstLine="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er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örevlendirme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6A740C99" w14:textId="06045800" w:rsidR="00E72FCA" w:rsidRDefault="00AC3129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raden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ebiy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ült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t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ebiyat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s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lar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2-2023 </w:t>
      </w:r>
      <w:proofErr w:type="spellStart"/>
      <w:r>
        <w:rPr>
          <w:rFonts w:ascii="Times New Roman" w:hAnsi="Times New Roman" w:cs="Times New Roman"/>
          <w:sz w:val="24"/>
          <w:szCs w:val="24"/>
        </w:rPr>
        <w:t>eğitim-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yılı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güz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yarıyılında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okutulacak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şağı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steri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rs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m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z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5C88" w:rsidRPr="002817B2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E72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FC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E72FCA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="00E72FCA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E72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FCA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E72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FCA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="00E72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FCA">
        <w:rPr>
          <w:rFonts w:ascii="Times New Roman" w:hAnsi="Times New Roman" w:cs="Times New Roman"/>
          <w:sz w:val="24"/>
          <w:szCs w:val="24"/>
        </w:rPr>
        <w:t>Merih</w:t>
      </w:r>
      <w:proofErr w:type="spellEnd"/>
      <w:r w:rsidR="00E72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FCA">
        <w:rPr>
          <w:rFonts w:ascii="Times New Roman" w:hAnsi="Times New Roman" w:cs="Times New Roman"/>
          <w:sz w:val="24"/>
          <w:szCs w:val="24"/>
        </w:rPr>
        <w:t>AYDIN’ın</w:t>
      </w:r>
      <w:proofErr w:type="spellEnd"/>
      <w:r w:rsidR="00E72FCA">
        <w:rPr>
          <w:rFonts w:ascii="Times New Roman" w:hAnsi="Times New Roman" w:cs="Times New Roman"/>
          <w:sz w:val="24"/>
          <w:szCs w:val="24"/>
        </w:rPr>
        <w:t xml:space="preserve"> </w:t>
      </w:r>
      <w:r w:rsidR="00325046"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 w:rsidR="00325046">
        <w:rPr>
          <w:rFonts w:ascii="Times New Roman" w:hAnsi="Times New Roman" w:cs="Times New Roman"/>
          <w:sz w:val="24"/>
          <w:szCs w:val="24"/>
        </w:rPr>
        <w:t>say</w:t>
      </w:r>
      <w:r w:rsidR="00284339">
        <w:rPr>
          <w:rFonts w:ascii="Times New Roman" w:hAnsi="Times New Roman" w:cs="Times New Roman"/>
          <w:sz w:val="24"/>
          <w:szCs w:val="24"/>
        </w:rPr>
        <w:t>ılı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40’ıncı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maddesinin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(a) </w:t>
      </w:r>
      <w:proofErr w:type="spellStart"/>
      <w:r w:rsidR="00284339">
        <w:rPr>
          <w:rFonts w:ascii="Times New Roman" w:hAnsi="Times New Roman" w:cs="Times New Roman"/>
          <w:sz w:val="24"/>
          <w:szCs w:val="24"/>
        </w:rPr>
        <w:t>fıkrası</w:t>
      </w:r>
      <w:proofErr w:type="spellEnd"/>
      <w:r w:rsidR="002843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046">
        <w:rPr>
          <w:rFonts w:ascii="Times New Roman" w:hAnsi="Times New Roman" w:cs="Times New Roman"/>
          <w:sz w:val="24"/>
          <w:szCs w:val="24"/>
        </w:rPr>
        <w:t>uyar</w:t>
      </w:r>
      <w:r w:rsidR="00284339">
        <w:rPr>
          <w:rFonts w:ascii="Times New Roman" w:hAnsi="Times New Roman" w:cs="Times New Roman"/>
          <w:sz w:val="24"/>
          <w:szCs w:val="24"/>
        </w:rPr>
        <w:t>ı</w:t>
      </w:r>
      <w:r w:rsidR="00325046">
        <w:rPr>
          <w:rFonts w:ascii="Times New Roman" w:hAnsi="Times New Roman" w:cs="Times New Roman"/>
          <w:sz w:val="24"/>
          <w:szCs w:val="24"/>
        </w:rPr>
        <w:t>nca</w:t>
      </w:r>
      <w:proofErr w:type="spellEnd"/>
      <w:r w:rsidR="00325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046">
        <w:rPr>
          <w:rFonts w:ascii="Times New Roman" w:hAnsi="Times New Roman" w:cs="Times New Roman"/>
          <w:sz w:val="24"/>
          <w:szCs w:val="24"/>
        </w:rPr>
        <w:t>görevlendirilmesinin</w:t>
      </w:r>
      <w:proofErr w:type="spellEnd"/>
      <w:r w:rsidR="00325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046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325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046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325046">
        <w:rPr>
          <w:rFonts w:ascii="Times New Roman" w:hAnsi="Times New Roman" w:cs="Times New Roman"/>
          <w:sz w:val="24"/>
          <w:szCs w:val="24"/>
        </w:rPr>
        <w:t>,</w:t>
      </w:r>
    </w:p>
    <w:p w14:paraId="5AAD9077" w14:textId="4F8BFB19" w:rsidR="00325046" w:rsidRDefault="00325046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878" w:type="dxa"/>
        <w:tblLook w:val="04A0" w:firstRow="1" w:lastRow="0" w:firstColumn="1" w:lastColumn="0" w:noHBand="0" w:noVBand="1"/>
      </w:tblPr>
      <w:tblGrid>
        <w:gridCol w:w="692"/>
        <w:gridCol w:w="4690"/>
        <w:gridCol w:w="1134"/>
        <w:gridCol w:w="777"/>
      </w:tblGrid>
      <w:tr w:rsidR="00AC3129" w14:paraId="6A083C0C" w14:textId="7BE74F34" w:rsidTr="00AC3129">
        <w:tc>
          <w:tcPr>
            <w:tcW w:w="692" w:type="dxa"/>
          </w:tcPr>
          <w:p w14:paraId="292C182C" w14:textId="2ADF8443" w:rsidR="00AC3129" w:rsidRPr="00AC3129" w:rsidRDefault="00AC3129" w:rsidP="00D85C8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C3129">
              <w:rPr>
                <w:rFonts w:ascii="Times New Roman" w:hAnsi="Times New Roman" w:cs="Times New Roman"/>
                <w:b/>
                <w:sz w:val="24"/>
                <w:szCs w:val="24"/>
              </w:rPr>
              <w:t>Sıra</w:t>
            </w:r>
            <w:proofErr w:type="spellEnd"/>
          </w:p>
        </w:tc>
        <w:tc>
          <w:tcPr>
            <w:tcW w:w="4690" w:type="dxa"/>
          </w:tcPr>
          <w:p w14:paraId="1BA819B7" w14:textId="65AF4454" w:rsidR="00AC3129" w:rsidRPr="00AC3129" w:rsidRDefault="00AC3129" w:rsidP="00D85C8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C3129">
              <w:rPr>
                <w:rFonts w:ascii="Times New Roman" w:hAnsi="Times New Roman" w:cs="Times New Roman"/>
                <w:b/>
                <w:sz w:val="24"/>
                <w:szCs w:val="24"/>
              </w:rPr>
              <w:t>Ders</w:t>
            </w:r>
            <w:proofErr w:type="spellEnd"/>
            <w:r w:rsidRPr="00AC31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du/</w:t>
            </w:r>
            <w:proofErr w:type="spellStart"/>
            <w:r w:rsidRPr="00AC3129">
              <w:rPr>
                <w:rFonts w:ascii="Times New Roman" w:hAnsi="Times New Roman" w:cs="Times New Roman"/>
                <w:b/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1134" w:type="dxa"/>
          </w:tcPr>
          <w:p w14:paraId="1AEF5122" w14:textId="3B76DE0B" w:rsidR="00AC3129" w:rsidRPr="00AC3129" w:rsidRDefault="00AC3129" w:rsidP="00AC312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3129">
              <w:rPr>
                <w:rFonts w:ascii="Times New Roman" w:hAnsi="Times New Roman" w:cs="Times New Roman"/>
                <w:b/>
                <w:sz w:val="24"/>
                <w:szCs w:val="24"/>
              </w:rPr>
              <w:t>D-U-K</w:t>
            </w:r>
          </w:p>
        </w:tc>
        <w:tc>
          <w:tcPr>
            <w:tcW w:w="777" w:type="dxa"/>
          </w:tcPr>
          <w:p w14:paraId="73D67F97" w14:textId="5EF279FE" w:rsidR="00AC3129" w:rsidRPr="00AC3129" w:rsidRDefault="00AC3129" w:rsidP="00AC312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C3129">
              <w:rPr>
                <w:rFonts w:ascii="Times New Roman" w:hAnsi="Times New Roman" w:cs="Times New Roman"/>
                <w:b/>
                <w:sz w:val="24"/>
                <w:szCs w:val="24"/>
              </w:rPr>
              <w:t>Grup</w:t>
            </w:r>
            <w:proofErr w:type="spellEnd"/>
          </w:p>
        </w:tc>
      </w:tr>
      <w:tr w:rsidR="00AC3129" w14:paraId="016C2CA6" w14:textId="06E9ADE2" w:rsidTr="00AC3129">
        <w:tc>
          <w:tcPr>
            <w:tcW w:w="692" w:type="dxa"/>
          </w:tcPr>
          <w:p w14:paraId="58F48920" w14:textId="76EB2216" w:rsidR="00AC3129" w:rsidRDefault="00AC3129" w:rsidP="00D85C8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690" w:type="dxa"/>
          </w:tcPr>
          <w:p w14:paraId="383D78A0" w14:textId="5209A8B1" w:rsidR="00AC3129" w:rsidRDefault="00AC3129" w:rsidP="00D85C8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EL 202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ransızca</w:t>
            </w:r>
            <w:proofErr w:type="spellEnd"/>
          </w:p>
        </w:tc>
        <w:tc>
          <w:tcPr>
            <w:tcW w:w="1134" w:type="dxa"/>
          </w:tcPr>
          <w:p w14:paraId="29497076" w14:textId="222177B6" w:rsidR="00AC3129" w:rsidRDefault="00AC3129" w:rsidP="00AC312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-0-0</w:t>
            </w:r>
          </w:p>
        </w:tc>
        <w:tc>
          <w:tcPr>
            <w:tcW w:w="777" w:type="dxa"/>
          </w:tcPr>
          <w:p w14:paraId="4DC06B7A" w14:textId="64D3ACBF" w:rsidR="00AC3129" w:rsidRDefault="00AC3129" w:rsidP="00AC312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</w:p>
        </w:tc>
      </w:tr>
      <w:tr w:rsidR="00AC3129" w14:paraId="1431373F" w14:textId="69E7FFE2" w:rsidTr="00AC3129">
        <w:tc>
          <w:tcPr>
            <w:tcW w:w="692" w:type="dxa"/>
          </w:tcPr>
          <w:p w14:paraId="2DF97E40" w14:textId="35879C28" w:rsidR="00AC3129" w:rsidRDefault="00AC3129" w:rsidP="00D85C8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690" w:type="dxa"/>
          </w:tcPr>
          <w:p w14:paraId="576D1B97" w14:textId="369E38F6" w:rsidR="00AC3129" w:rsidRDefault="00AC3129" w:rsidP="00D85C8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EL 310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ransızca</w:t>
            </w:r>
            <w:proofErr w:type="spellEnd"/>
          </w:p>
        </w:tc>
        <w:tc>
          <w:tcPr>
            <w:tcW w:w="1134" w:type="dxa"/>
          </w:tcPr>
          <w:p w14:paraId="0FC859FF" w14:textId="7ED608CB" w:rsidR="00AC3129" w:rsidRDefault="00AC3129" w:rsidP="00AC312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-0-0</w:t>
            </w:r>
          </w:p>
        </w:tc>
        <w:tc>
          <w:tcPr>
            <w:tcW w:w="777" w:type="dxa"/>
          </w:tcPr>
          <w:p w14:paraId="045075C5" w14:textId="2796F634" w:rsidR="00AC3129" w:rsidRDefault="00AC3129" w:rsidP="00AC312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C3129" w14:paraId="5F152AB4" w14:textId="1DC2B2ED" w:rsidTr="00AC3129">
        <w:tc>
          <w:tcPr>
            <w:tcW w:w="692" w:type="dxa"/>
          </w:tcPr>
          <w:p w14:paraId="3F213AC9" w14:textId="2E7E6F3E" w:rsidR="00AC3129" w:rsidRDefault="00AC3129" w:rsidP="00D85C8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690" w:type="dxa"/>
          </w:tcPr>
          <w:p w14:paraId="78D9151F" w14:textId="7B0AEFBE" w:rsidR="00AC3129" w:rsidRDefault="00AC3129" w:rsidP="00D85C8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EL 402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İle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ransızc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I (I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I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134" w:type="dxa"/>
          </w:tcPr>
          <w:p w14:paraId="3B0C39E0" w14:textId="647E9D12" w:rsidR="00AC3129" w:rsidRDefault="00AC3129" w:rsidP="00AC312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-0-0</w:t>
            </w:r>
          </w:p>
        </w:tc>
        <w:tc>
          <w:tcPr>
            <w:tcW w:w="777" w:type="dxa"/>
          </w:tcPr>
          <w:p w14:paraId="5156F5F4" w14:textId="656FE20F" w:rsidR="00AC3129" w:rsidRDefault="00AC3129" w:rsidP="00AC312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482CCE11" w14:textId="79EA2FCC" w:rsidR="00325046" w:rsidRDefault="00325046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71A47D" w14:textId="77777777" w:rsidR="00E72FCA" w:rsidRDefault="00E72FCA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90A64B" w14:textId="00DC03D1" w:rsidR="00D85C88" w:rsidRDefault="00D85C88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o</w:t>
      </w:r>
      <w:r w:rsidR="00AC3129">
        <w:rPr>
          <w:rFonts w:ascii="Times New Roman" w:hAnsi="Times New Roman" w:cs="Times New Roman"/>
          <w:sz w:val="24"/>
          <w:szCs w:val="24"/>
        </w:rPr>
        <w:t xml:space="preserve">y </w:t>
      </w:r>
      <w:proofErr w:type="spellStart"/>
      <w:r w:rsidR="00AC3129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="00AC31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129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AC31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129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="00AC31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129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="00AC3129">
        <w:rPr>
          <w:rFonts w:ascii="Times New Roman" w:hAnsi="Times New Roman" w:cs="Times New Roman"/>
          <w:sz w:val="24"/>
          <w:szCs w:val="24"/>
        </w:rPr>
        <w:t>.</w:t>
      </w:r>
    </w:p>
    <w:p w14:paraId="7DE51806" w14:textId="201D6841" w:rsidR="00325046" w:rsidRDefault="00325046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35593C" w14:textId="52314D1C" w:rsidR="000304D7" w:rsidRDefault="000304D7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6812A6" w14:textId="5BA03E39" w:rsidR="00DC75AC" w:rsidRDefault="00DC75AC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7FFB55" w14:textId="21D9B190" w:rsidR="00DC75AC" w:rsidRDefault="00DC75AC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7DB84E" w14:textId="77777777" w:rsidR="00DC75AC" w:rsidRDefault="00DC75AC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ECCE08" w14:textId="43A8B809" w:rsidR="000304D7" w:rsidRDefault="000304D7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A914C6" w14:textId="038ED22A" w:rsidR="000304D7" w:rsidRDefault="000304D7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214DC2" w14:textId="77777777" w:rsidR="000304D7" w:rsidRDefault="000304D7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A8C1AB" w14:textId="77777777" w:rsidR="009B02FA" w:rsidRPr="001B675A" w:rsidRDefault="009B02FA" w:rsidP="009B02FA">
      <w:pPr>
        <w:pStyle w:val="ListeParagraf"/>
        <w:numPr>
          <w:ilvl w:val="0"/>
          <w:numId w:val="27"/>
        </w:numPr>
        <w:ind w:left="0" w:firstLine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Araştırm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örevli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adrosu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leb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2291DEAC" w14:textId="77777777" w:rsidR="009B02FA" w:rsidRPr="00F108EE" w:rsidRDefault="009B02FA" w:rsidP="009B02FA">
      <w:pPr>
        <w:pStyle w:val="ListeParagraf"/>
        <w:ind w:left="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51182E7F" w14:textId="77777777" w:rsidR="009B02FA" w:rsidRDefault="009B02FA" w:rsidP="009B02FA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llanılmas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5'inci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6)'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nc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; "(</w:t>
      </w:r>
      <w:proofErr w:type="gram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eğişik:RG</w:t>
      </w:r>
      <w:proofErr w:type="gram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-3/3/2022-31767)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Cumhurbaşkan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yl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er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ıl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u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ağılım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apılı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mı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hsis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sini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erçekleştirili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"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hükmü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e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maktadır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</w:p>
    <w:p w14:paraId="27BC98F4" w14:textId="77777777" w:rsidR="009B02FA" w:rsidRDefault="009B02FA" w:rsidP="009B02FA">
      <w:pPr>
        <w:spacing w:after="0" w:line="240" w:lineRule="auto"/>
        <w:ind w:left="28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94481D1" w14:textId="21DE61AE" w:rsidR="009B02FA" w:rsidRDefault="009B02FA" w:rsidP="009B02FA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proofErr w:type="gram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öz</w:t>
      </w:r>
      <w:proofErr w:type="spell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onusu</w:t>
      </w:r>
      <w:proofErr w:type="spellEnd"/>
      <w:proofErr w:type="gramEnd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m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evz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hükmü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Mütercim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Tercümanlık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Bölümü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ngilizce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Mütercim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Tercümanlık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>Anabilim</w:t>
      </w:r>
      <w:proofErr w:type="spellEnd"/>
      <w:r w:rsidRPr="00F108E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alı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tale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edil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kçele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253531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İlgil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grama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2023-2024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eğitim-öğretim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ılında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lisans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düzeyind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öğrenci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alımı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apılması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planlanmaktadır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. 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Bölüm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bünyesind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istihdam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edilme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üzer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, 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eğitim-öğretim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faaliyetlerin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ardımcı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olm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öğrenci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rehberli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danışmanlığı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apm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bölüm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başkanının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öngördüğü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toplantılara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bölümü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temsil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için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katılm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öğrencilerin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bölüm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çevrey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oryantasyonlarını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sağlam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,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ders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sınav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programlarının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hazırlanmasına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ardımcı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olm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,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arıyıl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arıyıl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sonu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sınavlarında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gözetmen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olar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görev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yapm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bölümdeki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komisyon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çalışmalarına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katkı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53531">
        <w:rPr>
          <w:rFonts w:ascii="Times New Roman" w:hAnsi="Times New Roman" w:cs="Times New Roman"/>
          <w:i/>
          <w:sz w:val="24"/>
          <w:szCs w:val="24"/>
        </w:rPr>
        <w:t>sağlamak</w:t>
      </w:r>
      <w:proofErr w:type="spellEnd"/>
      <w:r w:rsidRPr="00253531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yg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ulu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1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raştır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örevl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drosu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z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taleb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zı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yg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olduğu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; </w:t>
      </w:r>
    </w:p>
    <w:p w14:paraId="2434D2BE" w14:textId="77777777" w:rsidR="009B02FA" w:rsidRDefault="009B02FA" w:rsidP="009B02FA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985961F" w14:textId="224D99E8" w:rsidR="009B02FA" w:rsidRDefault="009B02FA" w:rsidP="009B02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aşkan</w:t>
      </w:r>
      <w:r>
        <w:rPr>
          <w:rFonts w:ascii="Times New Roman" w:hAnsi="Times New Roman" w:cs="Times New Roman"/>
          <w:sz w:val="24"/>
          <w:szCs w:val="24"/>
        </w:rPr>
        <w:t>lığın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er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17B2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proofErr w:type="spellStart"/>
      <w:r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di</w:t>
      </w:r>
      <w:proofErr w:type="spellEnd"/>
    </w:p>
    <w:bookmarkEnd w:id="0"/>
    <w:p w14:paraId="65BF278C" w14:textId="715D13B4" w:rsidR="009B02FA" w:rsidRDefault="009B02FA" w:rsidP="009B02F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499DE84C" w14:textId="77777777" w:rsidR="009B02FA" w:rsidRDefault="009B02FA" w:rsidP="009B02F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49E5981B" w14:textId="77777777" w:rsidR="009B02FA" w:rsidRPr="00C15FD7" w:rsidRDefault="009B02FA" w:rsidP="009B02FA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da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sona</w:t>
      </w:r>
      <w:proofErr w:type="spellEnd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erdi</w:t>
      </w:r>
      <w:proofErr w:type="spellEnd"/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p w14:paraId="1AC9C52C" w14:textId="77777777" w:rsidR="009B02FA" w:rsidRPr="00AA5881" w:rsidRDefault="009B02FA" w:rsidP="009B02F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4DCE799" w14:textId="77777777" w:rsidR="009B02FA" w:rsidRDefault="009B02FA" w:rsidP="009B02FA">
      <w:pPr>
        <w:spacing w:after="0" w:line="240" w:lineRule="auto"/>
        <w:ind w:left="28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F1FFCBD" w14:textId="77777777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sectPr w:rsidR="00C15FD7" w:rsidSect="003A2C4A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5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8"/>
  </w:num>
  <w:num w:numId="3">
    <w:abstractNumId w:val="23"/>
  </w:num>
  <w:num w:numId="4">
    <w:abstractNumId w:val="17"/>
  </w:num>
  <w:num w:numId="5">
    <w:abstractNumId w:val="21"/>
  </w:num>
  <w:num w:numId="6">
    <w:abstractNumId w:val="27"/>
  </w:num>
  <w:num w:numId="7">
    <w:abstractNumId w:val="13"/>
  </w:num>
  <w:num w:numId="8">
    <w:abstractNumId w:val="3"/>
  </w:num>
  <w:num w:numId="9">
    <w:abstractNumId w:val="2"/>
  </w:num>
  <w:num w:numId="10">
    <w:abstractNumId w:val="16"/>
  </w:num>
  <w:num w:numId="11">
    <w:abstractNumId w:val="26"/>
  </w:num>
  <w:num w:numId="12">
    <w:abstractNumId w:val="14"/>
  </w:num>
  <w:num w:numId="13">
    <w:abstractNumId w:val="11"/>
  </w:num>
  <w:num w:numId="14">
    <w:abstractNumId w:val="10"/>
  </w:num>
  <w:num w:numId="15">
    <w:abstractNumId w:val="4"/>
  </w:num>
  <w:num w:numId="16">
    <w:abstractNumId w:val="20"/>
  </w:num>
  <w:num w:numId="17">
    <w:abstractNumId w:val="5"/>
  </w:num>
  <w:num w:numId="18">
    <w:abstractNumId w:val="12"/>
  </w:num>
  <w:num w:numId="19">
    <w:abstractNumId w:val="0"/>
  </w:num>
  <w:num w:numId="20">
    <w:abstractNumId w:val="25"/>
  </w:num>
  <w:num w:numId="21">
    <w:abstractNumId w:val="24"/>
  </w:num>
  <w:num w:numId="22">
    <w:abstractNumId w:val="15"/>
  </w:num>
  <w:num w:numId="23">
    <w:abstractNumId w:val="28"/>
  </w:num>
  <w:num w:numId="24">
    <w:abstractNumId w:val="6"/>
  </w:num>
  <w:num w:numId="25">
    <w:abstractNumId w:val="22"/>
  </w:num>
  <w:num w:numId="26">
    <w:abstractNumId w:val="9"/>
  </w:num>
  <w:num w:numId="27">
    <w:abstractNumId w:val="19"/>
  </w:num>
  <w:num w:numId="28">
    <w:abstractNumId w:val="1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304D7"/>
    <w:rsid w:val="00075994"/>
    <w:rsid w:val="00085997"/>
    <w:rsid w:val="00090DD7"/>
    <w:rsid w:val="000A7625"/>
    <w:rsid w:val="000C1812"/>
    <w:rsid w:val="000E1CB3"/>
    <w:rsid w:val="001119DB"/>
    <w:rsid w:val="001146E1"/>
    <w:rsid w:val="00124B83"/>
    <w:rsid w:val="00130AED"/>
    <w:rsid w:val="00154C57"/>
    <w:rsid w:val="001B675A"/>
    <w:rsid w:val="0021636C"/>
    <w:rsid w:val="002201A7"/>
    <w:rsid w:val="00253531"/>
    <w:rsid w:val="002600B6"/>
    <w:rsid w:val="00271321"/>
    <w:rsid w:val="00284339"/>
    <w:rsid w:val="002B1BD1"/>
    <w:rsid w:val="002B5454"/>
    <w:rsid w:val="002E281A"/>
    <w:rsid w:val="003202E6"/>
    <w:rsid w:val="00320B40"/>
    <w:rsid w:val="00325046"/>
    <w:rsid w:val="003A2C4A"/>
    <w:rsid w:val="003A76F4"/>
    <w:rsid w:val="003E0820"/>
    <w:rsid w:val="004120C0"/>
    <w:rsid w:val="00420A9F"/>
    <w:rsid w:val="00461828"/>
    <w:rsid w:val="004734B4"/>
    <w:rsid w:val="004A4512"/>
    <w:rsid w:val="004B006D"/>
    <w:rsid w:val="004C1B0F"/>
    <w:rsid w:val="004D3D7F"/>
    <w:rsid w:val="004F305F"/>
    <w:rsid w:val="00510207"/>
    <w:rsid w:val="00515DF1"/>
    <w:rsid w:val="00520714"/>
    <w:rsid w:val="00582CEC"/>
    <w:rsid w:val="00600542"/>
    <w:rsid w:val="00637BA3"/>
    <w:rsid w:val="006646DA"/>
    <w:rsid w:val="006660AE"/>
    <w:rsid w:val="006D1FA5"/>
    <w:rsid w:val="00712C89"/>
    <w:rsid w:val="0071785F"/>
    <w:rsid w:val="00720DB5"/>
    <w:rsid w:val="00752F5E"/>
    <w:rsid w:val="00754FA9"/>
    <w:rsid w:val="0077250E"/>
    <w:rsid w:val="007A6235"/>
    <w:rsid w:val="007C1ED3"/>
    <w:rsid w:val="007C5AEF"/>
    <w:rsid w:val="007E18A9"/>
    <w:rsid w:val="008103ED"/>
    <w:rsid w:val="00815374"/>
    <w:rsid w:val="00821F90"/>
    <w:rsid w:val="00832ADB"/>
    <w:rsid w:val="00841AAD"/>
    <w:rsid w:val="00853C72"/>
    <w:rsid w:val="00883C72"/>
    <w:rsid w:val="00885475"/>
    <w:rsid w:val="00897947"/>
    <w:rsid w:val="008E0861"/>
    <w:rsid w:val="00907776"/>
    <w:rsid w:val="00925D48"/>
    <w:rsid w:val="0095435A"/>
    <w:rsid w:val="009B02FA"/>
    <w:rsid w:val="009B27CA"/>
    <w:rsid w:val="009C1DF0"/>
    <w:rsid w:val="00A54931"/>
    <w:rsid w:val="00A61071"/>
    <w:rsid w:val="00A62FA8"/>
    <w:rsid w:val="00A76D42"/>
    <w:rsid w:val="00A903EF"/>
    <w:rsid w:val="00A95573"/>
    <w:rsid w:val="00AA4913"/>
    <w:rsid w:val="00AB2A55"/>
    <w:rsid w:val="00AC3129"/>
    <w:rsid w:val="00AD57B1"/>
    <w:rsid w:val="00B11E34"/>
    <w:rsid w:val="00B50903"/>
    <w:rsid w:val="00B60858"/>
    <w:rsid w:val="00B705A4"/>
    <w:rsid w:val="00B72438"/>
    <w:rsid w:val="00BA5B6C"/>
    <w:rsid w:val="00BB0859"/>
    <w:rsid w:val="00BD09A6"/>
    <w:rsid w:val="00C04DD8"/>
    <w:rsid w:val="00C15FD7"/>
    <w:rsid w:val="00C23764"/>
    <w:rsid w:val="00C23961"/>
    <w:rsid w:val="00C30161"/>
    <w:rsid w:val="00C34CA3"/>
    <w:rsid w:val="00CB708C"/>
    <w:rsid w:val="00CC775C"/>
    <w:rsid w:val="00D125D4"/>
    <w:rsid w:val="00D234E0"/>
    <w:rsid w:val="00D74D94"/>
    <w:rsid w:val="00D85C88"/>
    <w:rsid w:val="00D942E6"/>
    <w:rsid w:val="00DB3652"/>
    <w:rsid w:val="00DC3DB2"/>
    <w:rsid w:val="00DC75AC"/>
    <w:rsid w:val="00E22D76"/>
    <w:rsid w:val="00E34DE4"/>
    <w:rsid w:val="00E36B95"/>
    <w:rsid w:val="00E66B85"/>
    <w:rsid w:val="00E72FCA"/>
    <w:rsid w:val="00E77C7C"/>
    <w:rsid w:val="00EC3D26"/>
    <w:rsid w:val="00ED3FF4"/>
    <w:rsid w:val="00EF46C6"/>
    <w:rsid w:val="00F03CEF"/>
    <w:rsid w:val="00F108EE"/>
    <w:rsid w:val="00F70655"/>
    <w:rsid w:val="00F73D62"/>
    <w:rsid w:val="00F74ECA"/>
    <w:rsid w:val="00F931AD"/>
    <w:rsid w:val="00FA01CD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7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3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07D1D-635B-4830-9FA2-22D810F4F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61</cp:revision>
  <cp:lastPrinted>2022-07-27T10:56:00Z</cp:lastPrinted>
  <dcterms:created xsi:type="dcterms:W3CDTF">2021-11-24T13:04:00Z</dcterms:created>
  <dcterms:modified xsi:type="dcterms:W3CDTF">2022-09-21T08:20:00Z</dcterms:modified>
</cp:coreProperties>
</file>